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5D8D" w:rsidRPr="00095D8D" w:rsidRDefault="00095D8D" w:rsidP="00095D8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95D8D">
        <w:rPr>
          <w:rFonts w:ascii="Times New Roman" w:eastAsia="Times New Roman" w:hAnsi="Times New Roman" w:cs="Times New Roman"/>
          <w:b/>
        </w:rPr>
        <w:t xml:space="preserve">Anexa 3   Cerere de deplasare pentru mobilități de personal, </w:t>
      </w:r>
    </w:p>
    <w:p w:rsidR="00095D8D" w:rsidRPr="00095D8D" w:rsidRDefault="00095D8D" w:rsidP="00095D8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95D8D">
        <w:rPr>
          <w:rFonts w:ascii="Times New Roman" w:eastAsia="Times New Roman" w:hAnsi="Times New Roman" w:cs="Times New Roman"/>
          <w:b/>
        </w:rPr>
        <w:t>prin programul Erasmus+</w:t>
      </w:r>
    </w:p>
    <w:p w:rsidR="00095D8D" w:rsidRPr="00095D8D" w:rsidRDefault="00095D8D" w:rsidP="00095D8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pt-BR"/>
        </w:rPr>
      </w:pPr>
      <w:r w:rsidRPr="00095D8D">
        <w:rPr>
          <w:rFonts w:ascii="Times New Roman" w:eastAsia="Times New Roman" w:hAnsi="Times New Roman" w:cs="Times New Roman"/>
          <w:sz w:val="18"/>
          <w:szCs w:val="18"/>
          <w:lang w:val="pt-BR"/>
        </w:rPr>
        <w:t>Nr. înregistrare:</w:t>
      </w:r>
    </w:p>
    <w:p w:rsidR="00095D8D" w:rsidRPr="00095D8D" w:rsidRDefault="00095D8D" w:rsidP="00095D8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pt-BR"/>
        </w:rPr>
      </w:pPr>
    </w:p>
    <w:p w:rsidR="00095D8D" w:rsidRPr="00095D8D" w:rsidRDefault="00095D8D" w:rsidP="00095D8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t-BR"/>
        </w:rPr>
      </w:pPr>
    </w:p>
    <w:p w:rsidR="00095D8D" w:rsidRPr="00095D8D" w:rsidRDefault="00095D8D" w:rsidP="00095D8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t-BR"/>
        </w:rPr>
      </w:pPr>
    </w:p>
    <w:p w:rsidR="00095D8D" w:rsidRPr="00095D8D" w:rsidRDefault="00095D8D" w:rsidP="00095D8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pt-BR"/>
        </w:rPr>
        <w:t xml:space="preserve">   Acordul Rectorului                                 </w:t>
      </w:r>
      <w:r w:rsidR="0068789B">
        <w:rPr>
          <w:rFonts w:ascii="Times New Roman" w:eastAsia="Times New Roman" w:hAnsi="Times New Roman" w:cs="Times New Roman"/>
          <w:sz w:val="20"/>
          <w:szCs w:val="20"/>
          <w:lang w:val="pt-BR"/>
        </w:rPr>
        <w:t xml:space="preserve">     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pt-BR"/>
        </w:rPr>
        <w:t xml:space="preserve"> Acordul Decanului   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pt-BR"/>
        </w:rPr>
        <w:tab/>
        <w:t xml:space="preserve">                     Acordul şefului de disciplină</w:t>
      </w:r>
    </w:p>
    <w:p w:rsidR="00095D8D" w:rsidRPr="00095D8D" w:rsidRDefault="00095D8D" w:rsidP="00095D8D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095D8D">
        <w:rPr>
          <w:rFonts w:ascii="Times New Roman" w:eastAsia="Times New Roman" w:hAnsi="Times New Roman" w:cs="Times New Roman"/>
          <w:sz w:val="16"/>
          <w:szCs w:val="16"/>
        </w:rPr>
        <w:t xml:space="preserve">  </w:t>
      </w:r>
    </w:p>
    <w:p w:rsidR="00095D8D" w:rsidRPr="00095D8D" w:rsidRDefault="00095D8D" w:rsidP="00095D8D">
      <w:pPr>
        <w:tabs>
          <w:tab w:val="left" w:pos="720"/>
          <w:tab w:val="left" w:pos="1440"/>
          <w:tab w:val="left" w:pos="2160"/>
          <w:tab w:val="left" w:pos="3143"/>
          <w:tab w:val="left" w:pos="6524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pt-BR"/>
        </w:rPr>
      </w:pPr>
      <w:r w:rsidRPr="00095D8D">
        <w:rPr>
          <w:rFonts w:ascii="Times New Roman" w:eastAsia="Times New Roman" w:hAnsi="Times New Roman" w:cs="Times New Roman"/>
          <w:sz w:val="16"/>
          <w:szCs w:val="16"/>
        </w:rPr>
        <w:t xml:space="preserve">       Nume și semnătură :</w:t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        </w:t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</w:t>
      </w:r>
      <w:r w:rsidR="0068789B">
        <w:rPr>
          <w:rFonts w:ascii="Times New Roman" w:eastAsia="Times New Roman" w:hAnsi="Times New Roman" w:cs="Times New Roman"/>
          <w:sz w:val="16"/>
          <w:szCs w:val="16"/>
        </w:rPr>
        <w:t xml:space="preserve">     </w:t>
      </w:r>
      <w:r w:rsidRPr="00095D8D">
        <w:rPr>
          <w:rFonts w:ascii="Times New Roman" w:eastAsia="Times New Roman" w:hAnsi="Times New Roman" w:cs="Times New Roman"/>
          <w:sz w:val="16"/>
          <w:szCs w:val="16"/>
        </w:rPr>
        <w:t xml:space="preserve"> Nume și semnătură :</w:t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Nume și semnătură :</w:t>
      </w:r>
    </w:p>
    <w:p w:rsidR="00095D8D" w:rsidRPr="00095D8D" w:rsidRDefault="00095D8D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95D8D" w:rsidRDefault="00095D8D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68789B" w:rsidRPr="00095D8D" w:rsidRDefault="0068789B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95D8D" w:rsidRPr="00095D8D" w:rsidRDefault="00095D8D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16"/>
          <w:szCs w:val="16"/>
        </w:rPr>
        <w:t>Tabelul se va completa de</w:t>
      </w:r>
      <w:r w:rsidR="006851EE">
        <w:rPr>
          <w:rFonts w:ascii="Times New Roman" w:eastAsia="Times New Roman" w:hAnsi="Times New Roman" w:cs="Times New Roman"/>
          <w:sz w:val="16"/>
          <w:szCs w:val="16"/>
        </w:rPr>
        <w:t xml:space="preserve"> c</w:t>
      </w:r>
      <w:r w:rsidR="006851EE">
        <w:rPr>
          <w:rFonts w:ascii="Times New Roman" w:eastAsia="Times New Roman" w:hAnsi="Times New Roman" w:cs="Times New Roman"/>
          <w:sz w:val="16"/>
          <w:szCs w:val="16"/>
          <w:lang w:val="ro-RO"/>
        </w:rPr>
        <w:t>ătr</w:t>
      </w:r>
      <w:r w:rsidR="006851EE">
        <w:rPr>
          <w:rFonts w:ascii="Times New Roman" w:eastAsia="Times New Roman" w:hAnsi="Times New Roman" w:cs="Times New Roman"/>
          <w:sz w:val="16"/>
          <w:szCs w:val="16"/>
        </w:rPr>
        <w:t xml:space="preserve">e </w:t>
      </w:r>
      <w:r w:rsidRPr="00095D8D">
        <w:rPr>
          <w:rFonts w:ascii="Times New Roman" w:eastAsia="Times New Roman" w:hAnsi="Times New Roman" w:cs="Times New Roman"/>
          <w:sz w:val="16"/>
          <w:szCs w:val="16"/>
        </w:rPr>
        <w:t>referent DRI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305"/>
        <w:gridCol w:w="990"/>
        <w:gridCol w:w="3870"/>
      </w:tblGrid>
      <w:tr w:rsidR="00095D8D" w:rsidRPr="00095D8D" w:rsidTr="006851EE">
        <w:trPr>
          <w:trHeight w:val="291"/>
        </w:trPr>
        <w:tc>
          <w:tcPr>
            <w:tcW w:w="10165" w:type="dxa"/>
            <w:gridSpan w:val="3"/>
            <w:vAlign w:val="center"/>
          </w:tcPr>
          <w:p w:rsidR="00095D8D" w:rsidRPr="00095D8D" w:rsidRDefault="00095D8D" w:rsidP="00E15F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95D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umăr de zile de mobilitate </w:t>
            </w:r>
            <w:r w:rsidRPr="00095D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asmus+</w:t>
            </w:r>
            <w:r w:rsidRPr="00095D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fectuate în anul universitar curent deja finanțate</w:t>
            </w:r>
          </w:p>
        </w:tc>
      </w:tr>
      <w:tr w:rsidR="00095D8D" w:rsidRPr="00095D8D" w:rsidTr="006851EE">
        <w:trPr>
          <w:trHeight w:val="248"/>
        </w:trPr>
        <w:tc>
          <w:tcPr>
            <w:tcW w:w="5305" w:type="dxa"/>
          </w:tcPr>
          <w:p w:rsidR="00095D8D" w:rsidRPr="00095D8D" w:rsidRDefault="00095D8D" w:rsidP="00095D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95D8D">
              <w:rPr>
                <w:rFonts w:ascii="Times New Roman" w:eastAsia="Times New Roman" w:hAnsi="Times New Roman" w:cs="Times New Roman"/>
                <w:sz w:val="20"/>
                <w:szCs w:val="20"/>
              </w:rPr>
              <w:t>Număr de zile de mobilitate de predare (STA)</w:t>
            </w:r>
          </w:p>
        </w:tc>
        <w:tc>
          <w:tcPr>
            <w:tcW w:w="990" w:type="dxa"/>
          </w:tcPr>
          <w:p w:rsidR="00095D8D" w:rsidRPr="00095D8D" w:rsidRDefault="00095D8D" w:rsidP="00095D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70" w:type="dxa"/>
            <w:vMerge w:val="restart"/>
          </w:tcPr>
          <w:p w:rsidR="00095D8D" w:rsidRPr="00095D8D" w:rsidRDefault="00095D8D" w:rsidP="00095D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o-RO"/>
              </w:rPr>
            </w:pPr>
            <w:r w:rsidRPr="00095D8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ume, prenume, semnătură referent</w:t>
            </w:r>
            <w:r w:rsidRPr="00095D8D">
              <w:rPr>
                <w:rFonts w:ascii="Times New Roman" w:eastAsia="Times New Roman" w:hAnsi="Times New Roman" w:cs="Times New Roman"/>
                <w:sz w:val="20"/>
                <w:szCs w:val="20"/>
                <w:lang w:val="ro-RO"/>
              </w:rPr>
              <w:t xml:space="preserve"> DRI</w:t>
            </w:r>
          </w:p>
          <w:p w:rsidR="00095D8D" w:rsidRPr="00095D8D" w:rsidRDefault="00095D8D" w:rsidP="00095D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95D8D" w:rsidRPr="00095D8D" w:rsidTr="006851EE">
        <w:trPr>
          <w:trHeight w:val="285"/>
        </w:trPr>
        <w:tc>
          <w:tcPr>
            <w:tcW w:w="5305" w:type="dxa"/>
          </w:tcPr>
          <w:p w:rsidR="00095D8D" w:rsidRPr="00095D8D" w:rsidRDefault="00095D8D" w:rsidP="00095D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95D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umăr de zile de mobilitate de perfecţionare </w:t>
            </w:r>
            <w:r w:rsidR="005853E7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095D8D">
              <w:rPr>
                <w:rFonts w:ascii="Times New Roman" w:eastAsia="Times New Roman" w:hAnsi="Times New Roman" w:cs="Times New Roman"/>
                <w:sz w:val="20"/>
                <w:szCs w:val="20"/>
              </w:rPr>
              <w:t>STT</w:t>
            </w:r>
            <w:r w:rsidR="005853E7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</w:tcPr>
          <w:p w:rsidR="00095D8D" w:rsidRPr="00095D8D" w:rsidRDefault="00095D8D" w:rsidP="00095D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70" w:type="dxa"/>
            <w:vMerge/>
          </w:tcPr>
          <w:p w:rsidR="00095D8D" w:rsidRPr="00095D8D" w:rsidRDefault="00095D8D" w:rsidP="00095D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68789B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95D8D">
        <w:rPr>
          <w:rFonts w:ascii="Times New Roman" w:eastAsia="Times New Roman" w:hAnsi="Times New Roman" w:cs="Times New Roman"/>
        </w:rPr>
        <w:t xml:space="preserve">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095D8D">
        <w:rPr>
          <w:rFonts w:ascii="Times New Roman" w:eastAsia="Times New Roman" w:hAnsi="Times New Roman" w:cs="Times New Roman"/>
        </w:rPr>
        <w:t xml:space="preserve"> </w:t>
      </w:r>
      <w:r w:rsidRPr="00095D8D">
        <w:rPr>
          <w:rFonts w:ascii="Times New Roman" w:eastAsia="Times New Roman" w:hAnsi="Times New Roman" w:cs="Times New Roman"/>
          <w:lang w:val="it-IT"/>
        </w:rPr>
        <w:t>Tipul mobilității :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it-IT"/>
        </w:rPr>
      </w:pPr>
      <w:r w:rsidRPr="00095D8D">
        <w:rPr>
          <w:rFonts w:ascii="Times New Roman" w:eastAsia="Times New Roman" w:hAnsi="Times New Roman" w:cs="Times New Roman"/>
          <w:b/>
          <w:bCs/>
          <w:lang w:val="it-IT"/>
        </w:rPr>
        <w:sym w:font="Wingdings 2" w:char="F0A3"/>
      </w:r>
      <w:r w:rsidRPr="00095D8D">
        <w:rPr>
          <w:rFonts w:ascii="Times New Roman" w:eastAsia="Times New Roman" w:hAnsi="Times New Roman" w:cs="Times New Roman"/>
          <w:b/>
          <w:bCs/>
          <w:lang w:val="it-IT"/>
        </w:rPr>
        <w:t xml:space="preserve"> Mobilitate de perfecţionare Erasmus+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it-IT"/>
        </w:rPr>
      </w:pPr>
      <w:r w:rsidRPr="00095D8D">
        <w:rPr>
          <w:rFonts w:ascii="Times New Roman" w:eastAsia="Times New Roman" w:hAnsi="Times New Roman" w:cs="Times New Roman"/>
          <w:b/>
          <w:bCs/>
          <w:lang w:val="en-US"/>
        </w:rPr>
        <w:sym w:font="Wingdings 2" w:char="F0A3"/>
      </w:r>
      <w:r w:rsidRPr="00095D8D">
        <w:rPr>
          <w:rFonts w:ascii="Times New Roman" w:eastAsia="Times New Roman" w:hAnsi="Times New Roman" w:cs="Times New Roman"/>
          <w:b/>
          <w:bCs/>
          <w:lang w:val="it-IT"/>
        </w:rPr>
        <w:t xml:space="preserve"> Mobilitate de predare Erasmus+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 w:rsidRPr="00095D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>Subsemnata (ul)</w:t>
      </w:r>
      <w:r w:rsidRPr="00095D8D">
        <w:rPr>
          <w:rFonts w:ascii="Times New Roman" w:eastAsia="Times New Roman" w:hAnsi="Times New Roman" w:cs="Times New Roman"/>
          <w:lang w:val="it-IT"/>
        </w:rPr>
        <w:t xml:space="preserve">  ____________________________________________________________________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lang w:val="it-IT"/>
        </w:rPr>
      </w:pP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>cu funcţia de  _</w:t>
      </w:r>
      <w:r w:rsidRPr="00095D8D">
        <w:rPr>
          <w:rFonts w:ascii="Times New Roman" w:eastAsia="Times New Roman" w:hAnsi="Times New Roman" w:cs="Times New Roman"/>
          <w:sz w:val="20"/>
          <w:szCs w:val="20"/>
        </w:rPr>
        <w:t>____________________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__ la disciplina/compartimentul </w:t>
      </w:r>
      <w:r w:rsidRPr="00095D8D">
        <w:rPr>
          <w:rFonts w:ascii="Times New Roman" w:eastAsia="Times New Roman" w:hAnsi="Times New Roman" w:cs="Times New Roman"/>
          <w:lang w:val="it-IT"/>
        </w:rPr>
        <w:t xml:space="preserve"> _______________________________</w:t>
      </w:r>
    </w:p>
    <w:p w:rsidR="00095D8D" w:rsidRPr="00095D8D" w:rsidRDefault="00095D8D" w:rsidP="00095D8D">
      <w:pPr>
        <w:spacing w:after="0" w:line="192" w:lineRule="auto"/>
        <w:jc w:val="both"/>
        <w:rPr>
          <w:rFonts w:ascii="Times New Roman" w:eastAsia="Times New Roman" w:hAnsi="Times New Roman" w:cs="Times New Roman"/>
        </w:rPr>
      </w:pPr>
    </w:p>
    <w:p w:rsidR="00095D8D" w:rsidRPr="00095D8D" w:rsidRDefault="00095D8D" w:rsidP="00095D8D">
      <w:pPr>
        <w:spacing w:after="0" w:line="192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>Vă rog să binevoiţi a aproba deplasarea în :</w:t>
      </w:r>
    </w:p>
    <w:p w:rsidR="00095D8D" w:rsidRPr="00095D8D" w:rsidRDefault="00095D8D" w:rsidP="00095D8D">
      <w:pPr>
        <w:spacing w:after="0" w:line="192" w:lineRule="auto"/>
        <w:jc w:val="both"/>
        <w:rPr>
          <w:rFonts w:ascii="Times New Roman" w:eastAsia="Times New Roman" w:hAnsi="Times New Roman" w:cs="Times New Roman"/>
          <w:lang w:val="it-IT"/>
        </w:rPr>
      </w:pP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Localitatea   _________________________________        Ţara    </w:t>
      </w:r>
      <w:r w:rsidRPr="00095D8D">
        <w:rPr>
          <w:rFonts w:ascii="Times New Roman" w:eastAsia="Times New Roman" w:hAnsi="Times New Roman" w:cs="Times New Roman"/>
          <w:lang w:val="it-IT"/>
        </w:rPr>
        <w:t>____________________________________</w:t>
      </w:r>
    </w:p>
    <w:p w:rsidR="00095D8D" w:rsidRPr="00095D8D" w:rsidRDefault="00095D8D" w:rsidP="00095D8D">
      <w:pPr>
        <w:spacing w:after="0" w:line="192" w:lineRule="auto"/>
        <w:jc w:val="both"/>
        <w:rPr>
          <w:rFonts w:ascii="Times New Roman" w:eastAsia="Times New Roman" w:hAnsi="Times New Roman" w:cs="Times New Roman"/>
          <w:lang w:val="it-IT"/>
        </w:rPr>
      </w:pP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în perioada  (perioada efectivă a deplasării) ________________________________________________________     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în vederea participării la ________________________________________________________________________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>Menţionez că în această perioadă voi fi înlocuit/ă de:        ______________________________________________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  <w:t xml:space="preserve">                      (numele şi semnătura)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Transportul se efectuează cu :           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sym w:font="Wingdings 2" w:char="F0A3"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Autoturism                          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en-US"/>
        </w:rPr>
        <w:sym w:font="Wingdings 2" w:char="F0A3"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Avion                            </w:t>
      </w:r>
      <w:r w:rsidRPr="00E13FE7">
        <w:rPr>
          <w:rFonts w:ascii="Times New Roman" w:eastAsia="Times New Roman" w:hAnsi="Times New Roman" w:cs="Times New Roman"/>
          <w:sz w:val="20"/>
          <w:szCs w:val="20"/>
          <w:lang w:val="en-US"/>
        </w:rPr>
        <w:sym w:font="Wingdings 2" w:char="F0A3"/>
      </w:r>
      <w:r w:rsidR="00E13FE7" w:rsidRPr="000F7C44">
        <w:rPr>
          <w:rFonts w:ascii="Times New Roman" w:eastAsia="Times New Roman" w:hAnsi="Times New Roman" w:cs="Times New Roman"/>
          <w:sz w:val="20"/>
          <w:szCs w:val="20"/>
          <w:lang w:val="it-IT"/>
        </w:rPr>
        <w:t>Transport ecologic/</w:t>
      </w:r>
      <w:r w:rsidRPr="00E13FE7">
        <w:rPr>
          <w:rFonts w:ascii="Times New Roman" w:eastAsia="Times New Roman" w:hAnsi="Times New Roman" w:cs="Times New Roman"/>
          <w:i/>
          <w:iCs/>
          <w:sz w:val="20"/>
          <w:szCs w:val="20"/>
          <w:lang w:val="it-IT"/>
        </w:rPr>
        <w:t xml:space="preserve">Green </w:t>
      </w:r>
      <w:r w:rsidR="00E13FE7">
        <w:rPr>
          <w:rFonts w:ascii="Times New Roman" w:eastAsia="Times New Roman" w:hAnsi="Times New Roman" w:cs="Times New Roman"/>
          <w:i/>
          <w:iCs/>
          <w:sz w:val="20"/>
          <w:szCs w:val="20"/>
          <w:lang w:val="it-IT"/>
        </w:rPr>
        <w:t>t</w:t>
      </w:r>
      <w:r w:rsidRPr="00E13FE7">
        <w:rPr>
          <w:rFonts w:ascii="Times New Roman" w:eastAsia="Times New Roman" w:hAnsi="Times New Roman" w:cs="Times New Roman"/>
          <w:i/>
          <w:iCs/>
          <w:sz w:val="20"/>
          <w:szCs w:val="20"/>
          <w:lang w:val="it-IT"/>
        </w:rPr>
        <w:t>ravel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 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>Cheltuielile prezentei deplasări sunt suportate d</w:t>
      </w:r>
      <w:r w:rsidR="00F54AA5">
        <w:rPr>
          <w:rFonts w:ascii="Times New Roman" w:eastAsia="Times New Roman" w:hAnsi="Times New Roman" w:cs="Times New Roman"/>
          <w:sz w:val="20"/>
          <w:szCs w:val="20"/>
          <w:lang w:val="it-IT"/>
        </w:rPr>
        <w:t>in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>:</w:t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</w:p>
    <w:p w:rsidR="00095D8D" w:rsidRPr="00095D8D" w:rsidRDefault="00095D8D" w:rsidP="00095D8D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:rsidR="00095D8D" w:rsidRPr="00095D8D" w:rsidRDefault="00095D8D" w:rsidP="00095D8D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0"/>
          <w:szCs w:val="20"/>
          <w:lang w:val="ro-RO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>Proiect Erasmus+ .........................................................................................................</w:t>
      </w:r>
    </w:p>
    <w:p w:rsidR="00095D8D" w:rsidRPr="00095D8D" w:rsidRDefault="00095D8D" w:rsidP="00095D8D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0"/>
          <w:szCs w:val="20"/>
          <w:lang w:val="ro-RO"/>
        </w:rPr>
      </w:pPr>
    </w:p>
    <w:p w:rsidR="00095D8D" w:rsidRPr="00095D8D" w:rsidRDefault="00095D8D" w:rsidP="00095D8D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ro-RO"/>
        </w:rPr>
        <w:t xml:space="preserve">Certific disponibil; responsabil financiar Erasmus+......................................................................      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:rsidR="00095D8D" w:rsidRPr="00095D8D" w:rsidRDefault="00095D8D" w:rsidP="00095D8D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             →IBAN cont EURO:   _______________________________________________________________         </w:t>
      </w:r>
    </w:p>
    <w:p w:rsidR="00095D8D" w:rsidRPr="00095D8D" w:rsidRDefault="00095D8D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val="it-IT"/>
        </w:rPr>
      </w:pPr>
    </w:p>
    <w:p w:rsidR="00095D8D" w:rsidRPr="00095D8D" w:rsidRDefault="00095D8D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it-IT"/>
        </w:rPr>
      </w:pPr>
      <w:r w:rsidRPr="00095D8D">
        <w:rPr>
          <w:rFonts w:ascii="Times New Roman" w:eastAsia="Times New Roman" w:hAnsi="Times New Roman" w:cs="Times New Roman"/>
          <w:b/>
          <w:sz w:val="20"/>
          <w:szCs w:val="20"/>
          <w:u w:val="single"/>
          <w:lang w:val="it-IT"/>
        </w:rPr>
        <w:t>Date de contact:    Telefon:</w:t>
      </w:r>
      <w:r w:rsidRPr="00095D8D">
        <w:rPr>
          <w:rFonts w:ascii="Times New Roman" w:eastAsia="Times New Roman" w:hAnsi="Times New Roman" w:cs="Times New Roman"/>
          <w:b/>
          <w:sz w:val="20"/>
          <w:szCs w:val="20"/>
          <w:u w:val="single"/>
          <w:lang w:val="it-IT"/>
        </w:rPr>
        <w:tab/>
        <w:t>E-mail:</w:t>
      </w:r>
      <w:r w:rsidRPr="00095D8D">
        <w:rPr>
          <w:rFonts w:ascii="Times New Roman" w:eastAsia="Times New Roman" w:hAnsi="Times New Roman" w:cs="Times New Roman"/>
          <w:b/>
          <w:sz w:val="20"/>
          <w:szCs w:val="20"/>
          <w:u w:val="single"/>
          <w:lang w:val="it-IT"/>
        </w:rPr>
        <w:tab/>
        <w:t xml:space="preserve">                                                                      </w:t>
      </w:r>
    </w:p>
    <w:p w:rsidR="00095D8D" w:rsidRPr="00095D8D" w:rsidRDefault="00095D8D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</w:t>
      </w:r>
    </w:p>
    <w:p w:rsidR="00095D8D" w:rsidRPr="00095D8D" w:rsidRDefault="00095D8D" w:rsidP="00095D8D">
      <w:pPr>
        <w:tabs>
          <w:tab w:val="left" w:pos="5522"/>
          <w:tab w:val="right" w:pos="9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 </w:t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</w:r>
      <w:r w:rsidRPr="00095D8D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                                 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  <w:lang w:val="it-IT"/>
        </w:rPr>
        <w:t xml:space="preserve">                                             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it-IT"/>
        </w:rPr>
      </w:pPr>
      <w:r w:rsidRPr="00095D8D">
        <w:rPr>
          <w:rFonts w:ascii="Times New Roman" w:eastAsia="Times New Roman" w:hAnsi="Times New Roman" w:cs="Times New Roman"/>
          <w:sz w:val="20"/>
          <w:szCs w:val="20"/>
        </w:rPr>
        <w:t xml:space="preserve">Data ________________                                         Semnătura solicitantului ________________________                                                                      </w:t>
      </w:r>
    </w:p>
    <w:p w:rsidR="00095D8D" w:rsidRPr="00095D8D" w:rsidRDefault="00095D8D" w:rsidP="00095D8D">
      <w:pPr>
        <w:spacing w:after="0" w:line="240" w:lineRule="auto"/>
        <w:jc w:val="both"/>
        <w:rPr>
          <w:rFonts w:ascii="Times New Roman" w:eastAsia="Times New Roman" w:hAnsi="Times New Roman" w:cs="Times New Roman"/>
          <w:sz w:val="14"/>
          <w:szCs w:val="14"/>
        </w:rPr>
      </w:pPr>
    </w:p>
    <w:p w:rsidR="00CC688F" w:rsidRPr="00CC688F" w:rsidRDefault="00CC688F" w:rsidP="002936CC">
      <w:pPr>
        <w:spacing w:line="240" w:lineRule="auto"/>
        <w:jc w:val="right"/>
        <w:rPr>
          <w:rFonts w:ascii="Times New Roman" w:hAnsi="Times New Roman" w:cs="Times New Roman"/>
          <w:color w:val="FF0000"/>
          <w:sz w:val="24"/>
          <w:szCs w:val="24"/>
          <w:lang w:val="ro-RO"/>
        </w:rPr>
      </w:pPr>
    </w:p>
    <w:p w:rsidR="00CC688F" w:rsidRPr="005C05A4" w:rsidRDefault="00CC688F" w:rsidP="003B7041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shd w:val="clear" w:color="auto" w:fill="FFFFFF"/>
          <w:lang w:val="en-US"/>
        </w:rPr>
      </w:pPr>
      <w:r w:rsidRPr="00CC688F">
        <w:rPr>
          <w:rFonts w:ascii="Times New Roman" w:eastAsia="Times New Roman" w:hAnsi="Times New Roman" w:cs="Times New Roman"/>
          <w:color w:val="FF0000"/>
          <w:sz w:val="24"/>
          <w:szCs w:val="24"/>
          <w:shd w:val="clear" w:color="auto" w:fill="FFFFFF"/>
          <w:lang w:val="ro-RO"/>
        </w:rPr>
        <w:t>· </w:t>
      </w:r>
    </w:p>
    <w:p w:rsidR="00CC688F" w:rsidRPr="005C05A4" w:rsidRDefault="00CC688F" w:rsidP="002936CC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sectPr w:rsidR="00CC688F" w:rsidRPr="005C05A4" w:rsidSect="0068789B">
      <w:headerReference w:type="default" r:id="rId7"/>
      <w:pgSz w:w="12240" w:h="15840"/>
      <w:pgMar w:top="720" w:right="990" w:bottom="90" w:left="9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6112" w:rsidRDefault="00406112" w:rsidP="0005212E">
      <w:pPr>
        <w:spacing w:after="0" w:line="240" w:lineRule="auto"/>
      </w:pPr>
      <w:r>
        <w:separator/>
      </w:r>
    </w:p>
  </w:endnote>
  <w:endnote w:type="continuationSeparator" w:id="0">
    <w:p w:rsidR="00406112" w:rsidRDefault="00406112" w:rsidP="00052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6112" w:rsidRDefault="00406112" w:rsidP="0005212E">
      <w:pPr>
        <w:spacing w:after="0" w:line="240" w:lineRule="auto"/>
      </w:pPr>
      <w:r>
        <w:separator/>
      </w:r>
    </w:p>
  </w:footnote>
  <w:footnote w:type="continuationSeparator" w:id="0">
    <w:p w:rsidR="00406112" w:rsidRDefault="00406112" w:rsidP="000521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1930" w:rsidRDefault="00721FF6">
    <w:pPr>
      <w:pStyle w:val="Header"/>
    </w:pPr>
    <w:r>
      <w:rPr>
        <w:noProof/>
        <w:lang w:val="en-US"/>
      </w:rPr>
      <w:drawing>
        <wp:inline distT="0" distB="0" distL="0" distR="0">
          <wp:extent cx="1645919" cy="914400"/>
          <wp:effectExtent l="19050" t="0" r="0" b="0"/>
          <wp:docPr id="11" name="Picture 11" descr="erasmus-plus-vector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asmus-plus-vector-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51545" cy="917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</w:t>
    </w:r>
    <w:r>
      <w:rPr>
        <w:noProof/>
        <w:lang w:val="en-US"/>
      </w:rPr>
      <w:drawing>
        <wp:inline distT="0" distB="0" distL="0" distR="0">
          <wp:extent cx="914400" cy="917448"/>
          <wp:effectExtent l="19050" t="0" r="0" b="0"/>
          <wp:docPr id="12" name="Picture 12" descr="sigla noua UM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gla noua UMF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14400" cy="917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31930" w:rsidRDefault="0040611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A6D0D4A"/>
    <w:multiLevelType w:val="hybridMultilevel"/>
    <w:tmpl w:val="083AE610"/>
    <w:lvl w:ilvl="0" w:tplc="51B278C2">
      <w:start w:val="6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rY0MzEzNTA2MTEyNLJQ0lEKTi0uzszPAykwrAUA6MpsbSwAAAA="/>
  </w:docVars>
  <w:rsids>
    <w:rsidRoot w:val="00790184"/>
    <w:rsid w:val="00041156"/>
    <w:rsid w:val="0005212E"/>
    <w:rsid w:val="00076B28"/>
    <w:rsid w:val="00095931"/>
    <w:rsid w:val="00095D8D"/>
    <w:rsid w:val="000F0AE0"/>
    <w:rsid w:val="000F7C44"/>
    <w:rsid w:val="0012348D"/>
    <w:rsid w:val="001606A2"/>
    <w:rsid w:val="00200EB4"/>
    <w:rsid w:val="002432D9"/>
    <w:rsid w:val="002936CC"/>
    <w:rsid w:val="002C2ACC"/>
    <w:rsid w:val="00322EC1"/>
    <w:rsid w:val="00342A21"/>
    <w:rsid w:val="0034310D"/>
    <w:rsid w:val="00345A84"/>
    <w:rsid w:val="00393028"/>
    <w:rsid w:val="003B7041"/>
    <w:rsid w:val="003D1363"/>
    <w:rsid w:val="00406112"/>
    <w:rsid w:val="004C0245"/>
    <w:rsid w:val="004E23E9"/>
    <w:rsid w:val="004F23BE"/>
    <w:rsid w:val="0052618F"/>
    <w:rsid w:val="00562E7A"/>
    <w:rsid w:val="005853E7"/>
    <w:rsid w:val="005C05A4"/>
    <w:rsid w:val="005C7ECE"/>
    <w:rsid w:val="00603428"/>
    <w:rsid w:val="00661ED8"/>
    <w:rsid w:val="006851EE"/>
    <w:rsid w:val="0068789B"/>
    <w:rsid w:val="006D17E7"/>
    <w:rsid w:val="006E28FE"/>
    <w:rsid w:val="00720FA6"/>
    <w:rsid w:val="00721FF6"/>
    <w:rsid w:val="00732884"/>
    <w:rsid w:val="00760AC8"/>
    <w:rsid w:val="00790184"/>
    <w:rsid w:val="007B5824"/>
    <w:rsid w:val="007B75B8"/>
    <w:rsid w:val="00847796"/>
    <w:rsid w:val="008D6BFB"/>
    <w:rsid w:val="0091363D"/>
    <w:rsid w:val="00924D21"/>
    <w:rsid w:val="00966908"/>
    <w:rsid w:val="00973F7F"/>
    <w:rsid w:val="009B3FE1"/>
    <w:rsid w:val="00A91A08"/>
    <w:rsid w:val="00A94DC8"/>
    <w:rsid w:val="00AB784A"/>
    <w:rsid w:val="00B01997"/>
    <w:rsid w:val="00B96816"/>
    <w:rsid w:val="00BE5BD1"/>
    <w:rsid w:val="00BE7E61"/>
    <w:rsid w:val="00BF2511"/>
    <w:rsid w:val="00C150D0"/>
    <w:rsid w:val="00C637DA"/>
    <w:rsid w:val="00C741E6"/>
    <w:rsid w:val="00CC688F"/>
    <w:rsid w:val="00D41773"/>
    <w:rsid w:val="00D65F6B"/>
    <w:rsid w:val="00D67797"/>
    <w:rsid w:val="00D731DF"/>
    <w:rsid w:val="00DA0426"/>
    <w:rsid w:val="00DD708B"/>
    <w:rsid w:val="00DF12CB"/>
    <w:rsid w:val="00E13FE7"/>
    <w:rsid w:val="00E15FC3"/>
    <w:rsid w:val="00E53812"/>
    <w:rsid w:val="00E8664A"/>
    <w:rsid w:val="00EC3F41"/>
    <w:rsid w:val="00ED251E"/>
    <w:rsid w:val="00F37041"/>
    <w:rsid w:val="00F45804"/>
    <w:rsid w:val="00F53413"/>
    <w:rsid w:val="00F54AA5"/>
    <w:rsid w:val="00F70156"/>
    <w:rsid w:val="00F83B3E"/>
    <w:rsid w:val="00FC0D6F"/>
    <w:rsid w:val="00FC59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84"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184"/>
    <w:rPr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1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184"/>
    <w:rPr>
      <w:rFonts w:ascii="Tahoma" w:hAnsi="Tahoma" w:cs="Tahoma"/>
      <w:sz w:val="16"/>
      <w:szCs w:val="16"/>
      <w:lang w:val="fr-FR"/>
    </w:rPr>
  </w:style>
  <w:style w:type="paragraph" w:styleId="ListParagraph">
    <w:name w:val="List Paragraph"/>
    <w:basedOn w:val="Normal"/>
    <w:uiPriority w:val="34"/>
    <w:qFormat/>
    <w:rsid w:val="00F83B3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18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l Internat 4</dc:creator>
  <cp:lastModifiedBy>Rel Internat 3</cp:lastModifiedBy>
  <cp:revision>2</cp:revision>
  <cp:lastPrinted>2023-03-27T08:30:00Z</cp:lastPrinted>
  <dcterms:created xsi:type="dcterms:W3CDTF">2023-04-06T05:56:00Z</dcterms:created>
  <dcterms:modified xsi:type="dcterms:W3CDTF">2023-04-06T05:56:00Z</dcterms:modified>
</cp:coreProperties>
</file>